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mc:Ignorable="w14 w15 w16se w16cid w16 w16cex wp14">
  <w:body>
    <w:p w:rsidR="00DB712F" w:rsidP="00DB712F" w:rsidRDefault="00DB712F" w14:paraId="07315778" w14:textId="042F1895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>In-</w:t>
      </w:r>
      <w:r w:rsidR="00EA4718">
        <w:rPr>
          <w:rFonts w:asciiTheme="minorHAnsi" w:hAnsiTheme="minorHAnsi"/>
          <w:szCs w:val="22"/>
        </w:rPr>
        <w:t>C</w:t>
      </w:r>
      <w:r w:rsidRPr="00DB712F">
        <w:rPr>
          <w:rFonts w:asciiTheme="minorHAnsi" w:hAnsiTheme="minorHAnsi"/>
          <w:szCs w:val="22"/>
        </w:rPr>
        <w:t xml:space="preserve">lass </w:t>
      </w:r>
      <w:r w:rsidR="00EA4718">
        <w:rPr>
          <w:rFonts w:asciiTheme="minorHAnsi" w:hAnsiTheme="minorHAnsi"/>
          <w:szCs w:val="22"/>
        </w:rPr>
        <w:t>Activity</w:t>
      </w:r>
      <w:r w:rsidR="00521B4C">
        <w:rPr>
          <w:rFonts w:asciiTheme="minorHAnsi" w:hAnsiTheme="minorHAnsi"/>
          <w:szCs w:val="22"/>
        </w:rPr>
        <w:t xml:space="preserve"> #</w:t>
      </w:r>
      <w:r w:rsidR="00E12871">
        <w:rPr>
          <w:rFonts w:asciiTheme="minorHAnsi" w:hAnsiTheme="minorHAnsi"/>
          <w:szCs w:val="22"/>
        </w:rPr>
        <w:t>6</w:t>
      </w:r>
      <w:r w:rsidR="0030541C">
        <w:rPr>
          <w:rFonts w:asciiTheme="minorHAnsi" w:hAnsiTheme="minorHAnsi"/>
          <w:szCs w:val="22"/>
        </w:rPr>
        <w:t>: NoSQL Part 1</w:t>
      </w:r>
    </w:p>
    <w:p w:rsidRPr="00DB712F" w:rsidR="00D76FDD" w:rsidP="00D76FDD" w:rsidRDefault="00D76FDD" w14:paraId="0AF55982" w14:textId="77777777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76FDD" w:rsidTr="00A2141D" w14:paraId="3AF414D4" w14:textId="77777777">
        <w:tc>
          <w:tcPr>
            <w:tcW w:w="9576" w:type="dxa"/>
          </w:tcPr>
          <w:p w:rsidR="00D76FDD" w:rsidP="00B359C5" w:rsidRDefault="00D76FDD" w14:paraId="01778B93" w14:textId="77777777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:rsidRPr="0030541C" w:rsidR="001F5278" w:rsidP="0030541C" w:rsidRDefault="00D76FDD" w14:paraId="7BE929C3" w14:textId="413EB8E7">
            <w:pPr>
              <w:spacing w:after="120"/>
              <w:rPr>
                <w:sz w:val="24"/>
              </w:rPr>
            </w:pPr>
            <w:r>
              <w:t xml:space="preserve">Submit your solutions as a Word or PDF file </w:t>
            </w:r>
            <w:r w:rsidRPr="00344BDC">
              <w:t xml:space="preserve">through </w:t>
            </w:r>
            <w:r>
              <w:rPr>
                <w:b/>
              </w:rPr>
              <w:t>Canvas</w:t>
            </w:r>
            <w:r w:rsidRPr="00344BDC">
              <w:rPr>
                <w:b/>
              </w:rPr>
              <w:t>&gt;</w:t>
            </w:r>
            <w:r>
              <w:rPr>
                <w:b/>
              </w:rPr>
              <w:t>Assignments&gt;</w:t>
            </w:r>
            <w:r w:rsidR="00E03D55">
              <w:rPr>
                <w:b/>
              </w:rPr>
              <w:t>To-Do</w:t>
            </w:r>
            <w:r w:rsidRPr="00344BDC">
              <w:rPr>
                <w:b/>
              </w:rPr>
              <w:t xml:space="preserve"> Submissions</w:t>
            </w:r>
            <w:r>
              <w:rPr>
                <w:b/>
              </w:rPr>
              <w:t xml:space="preserve">. </w:t>
            </w:r>
          </w:p>
        </w:tc>
      </w:tr>
    </w:tbl>
    <w:p w:rsidRPr="00553AC3" w:rsidR="00A2141D" w:rsidP="00A2141D" w:rsidRDefault="00A2141D" w14:paraId="7232ADFD" w14:textId="77777777">
      <w:pPr>
        <w:spacing w:before="120"/>
        <w:rPr>
          <w:b/>
          <w:sz w:val="24"/>
          <w:szCs w:val="24"/>
        </w:rPr>
      </w:pPr>
      <w:r w:rsidRPr="00553AC3">
        <w:rPr>
          <w:b/>
          <w:sz w:val="24"/>
          <w:szCs w:val="24"/>
        </w:rPr>
        <w:t>Instructions:</w:t>
      </w:r>
    </w:p>
    <w:p w:rsidRPr="00A2141D" w:rsidR="00665B1A" w:rsidP="00A2141D" w:rsidRDefault="00437EEB" w14:paraId="5FC1BB0C" w14:textId="434225AA">
      <w:pPr>
        <w:rPr>
          <w:sz w:val="24"/>
          <w:szCs w:val="24"/>
        </w:rPr>
      </w:pPr>
      <w:r>
        <w:rPr>
          <w:sz w:val="24"/>
          <w:szCs w:val="24"/>
        </w:rPr>
        <w:t>O</w:t>
      </w:r>
      <w:r w:rsidRPr="00553AC3" w:rsidR="00A2141D">
        <w:rPr>
          <w:sz w:val="24"/>
          <w:szCs w:val="24"/>
        </w:rPr>
        <w:t xml:space="preserve">pen </w:t>
      </w:r>
      <w:r w:rsidR="006D3B79">
        <w:rPr>
          <w:sz w:val="24"/>
          <w:szCs w:val="24"/>
        </w:rPr>
        <w:t xml:space="preserve">the </w:t>
      </w:r>
      <w:r w:rsidRPr="003E32E9" w:rsidR="006D3B79">
        <w:rPr>
          <w:b/>
          <w:sz w:val="24"/>
          <w:szCs w:val="24"/>
        </w:rPr>
        <w:t>list</w:t>
      </w:r>
      <w:r w:rsidR="006D3B79">
        <w:rPr>
          <w:sz w:val="24"/>
          <w:szCs w:val="24"/>
        </w:rPr>
        <w:t xml:space="preserve"> collection under </w:t>
      </w:r>
      <w:r w:rsidRPr="00553AC3" w:rsidR="00A2141D">
        <w:rPr>
          <w:sz w:val="24"/>
          <w:szCs w:val="24"/>
        </w:rPr>
        <w:t xml:space="preserve">the </w:t>
      </w:r>
      <w:r w:rsidRPr="00622B15" w:rsidR="00A2141D">
        <w:rPr>
          <w:b/>
          <w:bCs/>
          <w:sz w:val="24"/>
          <w:szCs w:val="24"/>
        </w:rPr>
        <w:t>AirbnbDB</w:t>
      </w:r>
      <w:r w:rsidR="006D3B79">
        <w:rPr>
          <w:sz w:val="24"/>
          <w:szCs w:val="24"/>
        </w:rPr>
        <w:t xml:space="preserve"> and </w:t>
      </w:r>
      <w:r w:rsidRPr="00553AC3" w:rsidR="00A2141D">
        <w:rPr>
          <w:sz w:val="24"/>
          <w:szCs w:val="24"/>
        </w:rPr>
        <w:t>answer the questions below. Include the query used and the results of the query</w:t>
      </w:r>
      <w:r w:rsidR="005136C7">
        <w:rPr>
          <w:sz w:val="24"/>
          <w:szCs w:val="24"/>
        </w:rPr>
        <w:t xml:space="preserve"> if specified</w:t>
      </w:r>
      <w:r w:rsidRPr="00553AC3" w:rsidR="00A2141D">
        <w:rPr>
          <w:sz w:val="24"/>
          <w:szCs w:val="24"/>
        </w:rPr>
        <w:t xml:space="preserve">. </w:t>
      </w:r>
      <w:r w:rsidR="005C79AB">
        <w:rPr>
          <w:sz w:val="24"/>
          <w:szCs w:val="24"/>
        </w:rPr>
        <w:t xml:space="preserve">Recall that </w:t>
      </w:r>
      <w:r w:rsidRPr="00553AC3" w:rsidR="00A2141D">
        <w:rPr>
          <w:sz w:val="24"/>
          <w:szCs w:val="24"/>
        </w:rPr>
        <w:t>MongoDB Compass is case sensitive</w:t>
      </w:r>
      <w:r w:rsidR="005C79AB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2141D" w:rsidTr="00A2141D" w14:paraId="0486F29D" w14:textId="77777777">
        <w:tc>
          <w:tcPr>
            <w:tcW w:w="9576" w:type="dxa"/>
          </w:tcPr>
          <w:p w:rsidR="00A2141D" w:rsidP="00FE7AF0" w:rsidRDefault="00A2141D" w14:paraId="0722D315" w14:textId="67FB88D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:rsidR="00A2141D" w:rsidP="00A2141D" w:rsidRDefault="00A2141D" w14:paraId="2058BE8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bnbdb.airbnb</w:t>
            </w:r>
          </w:p>
          <w:p w:rsidR="00A2141D" w:rsidP="00A2141D" w:rsidRDefault="00A2141D" w14:paraId="079217AA" w14:textId="77777777">
            <w:pPr>
              <w:rPr>
                <w:sz w:val="20"/>
                <w:szCs w:val="20"/>
              </w:rPr>
            </w:pPr>
          </w:p>
          <w:p w:rsidR="00A2141D" w:rsidP="00A2141D" w:rsidRDefault="00A2141D" w14:paraId="0AA2875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</w:t>
            </w:r>
          </w:p>
          <w:p w:rsidR="00A2141D" w:rsidP="00A2141D" w:rsidRDefault="00A2141D" w14:paraId="182EB90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_id": "25167125",</w:t>
            </w:r>
          </w:p>
          <w:p w:rsidR="00A2141D" w:rsidP="00A2141D" w:rsidRDefault="00A2141D" w14:paraId="537CD94B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listing_url": "https://www.airbnb.com/rooms/25167125",</w:t>
            </w:r>
          </w:p>
          <w:p w:rsidR="00A2141D" w:rsidP="00A2141D" w:rsidRDefault="00A2141D" w14:paraId="77A9025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room_type": "Private room",</w:t>
            </w:r>
          </w:p>
          <w:p w:rsidR="00A2141D" w:rsidP="00A2141D" w:rsidRDefault="00A2141D" w14:paraId="29CB934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minimum_nights": "1",</w:t>
            </w:r>
          </w:p>
          <w:p w:rsidR="00A2141D" w:rsidP="00A2141D" w:rsidRDefault="00A2141D" w14:paraId="01DD01C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maximum_nights": "1125",</w:t>
            </w:r>
          </w:p>
          <w:p w:rsidR="00A2141D" w:rsidP="00A2141D" w:rsidRDefault="00A2141D" w14:paraId="1698F420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rooms": 1,</w:t>
            </w:r>
          </w:p>
          <w:p w:rsidR="00A2141D" w:rsidP="00A2141D" w:rsidRDefault="00A2141D" w14:paraId="04DA2D2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s": 1,</w:t>
            </w:r>
          </w:p>
          <w:p w:rsidR="00A2141D" w:rsidP="00A2141D" w:rsidRDefault="00A2141D" w14:paraId="4102B3CA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number_of_reviews": 11,</w:t>
            </w:r>
          </w:p>
          <w:p w:rsidR="00A2141D" w:rsidP="00A2141D" w:rsidRDefault="00A2141D" w14:paraId="1FB833F0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athrooms": {</w:t>
            </w:r>
          </w:p>
          <w:p w:rsidR="00A2141D" w:rsidP="00A2141D" w:rsidRDefault="00A2141D" w14:paraId="78AD32B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$numberDecimal": "1.0"</w:t>
            </w:r>
          </w:p>
          <w:p w:rsidR="00A2141D" w:rsidP="00A2141D" w:rsidRDefault="00A2141D" w14:paraId="277F569F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},</w:t>
            </w:r>
          </w:p>
          <w:p w:rsidR="00A2141D" w:rsidP="00A2141D" w:rsidRDefault="00A2141D" w14:paraId="5B2AD7D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amenities": [</w:t>
            </w:r>
          </w:p>
          <w:p w:rsidR="00A2141D" w:rsidP="00A2141D" w:rsidRDefault="00A2141D" w14:paraId="15A666C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Wifi",</w:t>
            </w:r>
          </w:p>
          <w:p w:rsidR="00A2141D" w:rsidP="00A2141D" w:rsidRDefault="00A2141D" w14:paraId="2BC107A8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ir conditioning",</w:t>
            </w:r>
          </w:p>
          <w:p w:rsidR="00A2141D" w:rsidP="00A2141D" w:rsidRDefault="00A2141D" w14:paraId="274F7014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Kitchen",</w:t>
            </w:r>
          </w:p>
          <w:p w:rsidR="00A2141D" w:rsidP="00A2141D" w:rsidRDefault="00A2141D" w14:paraId="2D8B840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parking on premises",</w:t>
            </w:r>
          </w:p>
          <w:p w:rsidR="00A2141D" w:rsidP="00A2141D" w:rsidRDefault="00A2141D" w14:paraId="5C542B4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ets allowed",</w:t>
            </w:r>
          </w:p>
          <w:p w:rsidR="00A2141D" w:rsidP="00A2141D" w:rsidRDefault="00A2141D" w14:paraId="240D0183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reakfast",</w:t>
            </w:r>
          </w:p>
          <w:p w:rsidR="00A2141D" w:rsidP="00A2141D" w:rsidRDefault="00A2141D" w14:paraId="21FFB35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street parking",</w:t>
            </w:r>
          </w:p>
          <w:p w:rsidR="00A2141D" w:rsidP="00A2141D" w:rsidRDefault="00A2141D" w14:paraId="698FE5A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eating",</w:t>
            </w:r>
          </w:p>
          <w:p w:rsidR="00A2141D" w:rsidP="00A2141D" w:rsidRDefault="00A2141D" w14:paraId="5069F15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moke detector",</w:t>
            </w:r>
          </w:p>
          <w:p w:rsidR="00A2141D" w:rsidP="00A2141D" w:rsidRDefault="00A2141D" w14:paraId="0B5D516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irst aid kit",</w:t>
            </w:r>
          </w:p>
          <w:p w:rsidR="00A2141D" w:rsidP="00A2141D" w:rsidRDefault="00A2141D" w14:paraId="1607D2DA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ssentials",</w:t>
            </w:r>
          </w:p>
          <w:p w:rsidR="00A2141D" w:rsidP="00A2141D" w:rsidRDefault="00A2141D" w14:paraId="4530BC2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hampoo",</w:t>
            </w:r>
          </w:p>
          <w:p w:rsidR="00A2141D" w:rsidP="00A2141D" w:rsidRDefault="00A2141D" w14:paraId="79AEFE8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angers",</w:t>
            </w:r>
          </w:p>
          <w:p w:rsidR="00A2141D" w:rsidP="00A2141D" w:rsidRDefault="00A2141D" w14:paraId="4967837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aptop friendly workspace",</w:t>
            </w:r>
          </w:p>
          <w:p w:rsidR="00A2141D" w:rsidP="00A2141D" w:rsidRDefault="00A2141D" w14:paraId="232C5BC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rivate entrance",</w:t>
            </w:r>
          </w:p>
          <w:p w:rsidR="00A2141D" w:rsidP="00A2141D" w:rsidRDefault="00A2141D" w14:paraId="77C8D2E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ed linens",</w:t>
            </w:r>
          </w:p>
          <w:p w:rsidR="00A2141D" w:rsidP="00A2141D" w:rsidRDefault="00A2141D" w14:paraId="6E50C9C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xtra pillows and blankets",</w:t>
            </w:r>
          </w:p>
          <w:p w:rsidR="00A2141D" w:rsidP="00A2141D" w:rsidRDefault="00A2141D" w14:paraId="2C5AB97B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uggage dropoff allowed",</w:t>
            </w:r>
          </w:p>
          <w:p w:rsidR="00A2141D" w:rsidP="00A2141D" w:rsidRDefault="00A2141D" w14:paraId="2F8A6ED7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Cleaning before checkout",</w:t>
            </w:r>
          </w:p>
          <w:p w:rsidR="00A2141D" w:rsidP="00A2141D" w:rsidRDefault="00A2141D" w14:paraId="6CCAE8B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Disabled parking spot",</w:t>
            </w:r>
          </w:p>
          <w:p w:rsidR="00A2141D" w:rsidP="00A2141D" w:rsidRDefault="00A2141D" w14:paraId="3F4DF684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ccessible-height bed",</w:t>
            </w:r>
          </w:p>
          <w:p w:rsidR="00A2141D" w:rsidP="00A2141D" w:rsidRDefault="00A2141D" w14:paraId="2CF6F78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 greets you"</w:t>
            </w:r>
          </w:p>
          <w:p w:rsidR="00A2141D" w:rsidP="00A2141D" w:rsidRDefault="00A2141D" w14:paraId="1983AEA5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],</w:t>
            </w:r>
          </w:p>
          <w:p w:rsidR="00A2141D" w:rsidP="00A2141D" w:rsidRDefault="00A2141D" w14:paraId="6BCFC249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 "host": {</w:t>
            </w:r>
          </w:p>
          <w:p w:rsidR="00A2141D" w:rsidP="00A2141D" w:rsidRDefault="003E32E9" w14:paraId="135CF027" w14:textId="5705F1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id": "11490944" </w:t>
            </w:r>
            <w:r w:rsidR="00A2141D">
              <w:rPr>
                <w:sz w:val="20"/>
                <w:szCs w:val="20"/>
              </w:rPr>
              <w:t>}</w:t>
            </w:r>
          </w:p>
          <w:p w:rsidR="00A2141D" w:rsidP="00A2141D" w:rsidRDefault="00A2141D" w14:paraId="7909B58E" w14:textId="6F75C0BC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}</w:t>
            </w:r>
            <w:r>
              <w:rPr>
                <w:sz w:val="20"/>
                <w:szCs w:val="20"/>
              </w:rPr>
              <w:br w:type="page"/>
            </w:r>
          </w:p>
        </w:tc>
      </w:tr>
      <w:tr w:rsidR="006A25D9" w:rsidTr="006A25D9" w14:paraId="0FFC922F" w14:textId="77777777">
        <w:tc>
          <w:tcPr>
            <w:tcW w:w="9576" w:type="dxa"/>
          </w:tcPr>
          <w:p w:rsidR="006A25D9" w:rsidP="00FE7AF0" w:rsidRDefault="006A25D9" w14:paraId="46F1824E" w14:textId="77777777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Here is how to view the MongoDB code for an aggregation pipeline:</w:t>
            </w:r>
          </w:p>
          <w:p w:rsidR="006A25D9" w:rsidP="006A25D9" w:rsidRDefault="006A25D9" w14:paraId="1EF0A058" w14:textId="73FB035C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:rsidR="006A25D9" w:rsidP="006A25D9" w:rsidRDefault="006A25D9" w14:paraId="5202597B" w14:textId="77777777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35484E82" wp14:editId="5C030F76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537270" w:rsidR="00596E98" w:rsidP="00537270" w:rsidRDefault="00596E98" w14:paraId="40D47F43" w14:textId="77777777">
            <w:pPr>
              <w:spacing w:before="120"/>
              <w:rPr>
                <w:bCs/>
              </w:rPr>
            </w:pPr>
          </w:p>
          <w:p w:rsidR="002C6656" w:rsidP="006A25D9" w:rsidRDefault="002C6656" w14:paraId="59D121A7" w14:textId="36C0F1F2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 xml:space="preserve">After creating your pipeline </w:t>
            </w:r>
            <w:r w:rsidR="00596E98">
              <w:rPr>
                <w:bCs/>
              </w:rPr>
              <w:t>by adding stages, c</w:t>
            </w:r>
            <w:r>
              <w:rPr>
                <w:bCs/>
              </w:rPr>
              <w:t>lick “Export Pipeline to Language”.</w:t>
            </w:r>
          </w:p>
          <w:p w:rsidR="002C6656" w:rsidP="002C6656" w:rsidRDefault="00596E98" w14:paraId="24C606F5" w14:textId="47D4DE87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56704" behindDoc="0" locked="0" layoutInCell="1" allowOverlap="1" wp14:anchorId="5DDF6529" wp14:editId="105B5475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596E98" w:rsidP="002C6656" w:rsidRDefault="00596E98" w14:paraId="5F60730C" w14:textId="3A7A1947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42E24CA1" wp14:editId="4117B46A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8" style="position:absolute;margin-left:189.6pt;margin-top:4.6pt;width:51.55pt;height:24.7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red" strokeweight="2pt" w14:anchorId="5412C2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"/>
                  </w:pict>
                </mc:Fallback>
              </mc:AlternateContent>
            </w:r>
          </w:p>
          <w:p w:rsidR="00596E98" w:rsidP="002C6656" w:rsidRDefault="00596E98" w14:paraId="0B81D916" w14:textId="25EE1A77">
            <w:pPr>
              <w:pStyle w:val="ListParagraph"/>
              <w:spacing w:before="120"/>
              <w:rPr>
                <w:noProof/>
              </w:rPr>
            </w:pPr>
          </w:p>
          <w:p w:rsidR="00596E98" w:rsidP="002C6656" w:rsidRDefault="00596E98" w14:paraId="65F70EDB" w14:textId="77777777">
            <w:pPr>
              <w:pStyle w:val="ListParagraph"/>
              <w:spacing w:before="120"/>
              <w:rPr>
                <w:noProof/>
              </w:rPr>
            </w:pPr>
          </w:p>
          <w:p w:rsidR="00596E98" w:rsidP="002C6656" w:rsidRDefault="00596E98" w14:paraId="6D75D1B2" w14:textId="77777777">
            <w:pPr>
              <w:pStyle w:val="ListParagraph"/>
              <w:spacing w:before="120"/>
              <w:rPr>
                <w:noProof/>
              </w:rPr>
            </w:pPr>
          </w:p>
          <w:p w:rsidR="002C6656" w:rsidP="002C6656" w:rsidRDefault="002C6656" w14:paraId="01B2CB74" w14:textId="77777777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:rsidRPr="006A25D9" w:rsidR="002C6656" w:rsidP="002C6656" w:rsidRDefault="002C6656" w14:paraId="2F52A123" w14:textId="69656CCC">
            <w:pPr>
              <w:pStyle w:val="ListParagraph"/>
              <w:spacing w:before="120"/>
              <w:rPr>
                <w:bCs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730BACAB" wp14:editId="780E0AAC">
                  <wp:extent cx="3802514" cy="208407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813" cy="2086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553AC3" w:rsidR="00A2141D" w:rsidP="00FE7AF0" w:rsidRDefault="00A2141D" w14:paraId="419ED205" w14:textId="77777777">
      <w:pPr>
        <w:spacing w:before="120"/>
        <w:rPr>
          <w:b/>
          <w:sz w:val="24"/>
          <w:szCs w:val="24"/>
        </w:rPr>
      </w:pPr>
    </w:p>
    <w:p w:rsidR="00BF3D62" w:rsidRDefault="00BF3D62" w14:paraId="0A2E0BFE" w14:textId="77777777">
      <w:pPr>
        <w:rPr>
          <w:bCs/>
          <w:sz w:val="24"/>
          <w:szCs w:val="24"/>
        </w:rPr>
      </w:pPr>
      <w:r>
        <w:rPr>
          <w:bCs/>
        </w:rPr>
        <w:br w:type="page"/>
      </w:r>
    </w:p>
    <w:p w:rsidRPr="00553AC3" w:rsidR="00987B85" w:rsidP="009254E9" w:rsidRDefault="00987B85" w14:paraId="526B1B1A" w14:textId="5069E975">
      <w:pPr>
        <w:pStyle w:val="ListParagraph"/>
        <w:numPr>
          <w:ilvl w:val="0"/>
          <w:numId w:val="8"/>
        </w:numPr>
        <w:spacing w:after="0"/>
        <w:rPr>
          <w:iCs/>
        </w:rPr>
      </w:pPr>
      <w:r w:rsidRPr="00553AC3">
        <w:rPr>
          <w:bCs/>
        </w:rPr>
        <w:lastRenderedPageBreak/>
        <w:t>What is the query to display the _id, bedrooms, and number of reviews of all the airbnbs?</w:t>
      </w:r>
    </w:p>
    <w:p w:rsidRPr="00553AC3" w:rsidR="00553AC3" w:rsidP="009254E9" w:rsidRDefault="00553AC3" w14:paraId="6286196D" w14:textId="072295B2">
      <w:pPr>
        <w:pStyle w:val="ListParagraph"/>
        <w:spacing w:after="0"/>
        <w:rPr>
          <w:b/>
        </w:rPr>
      </w:pPr>
      <w:r w:rsidRPr="00553AC3">
        <w:rPr>
          <w:b/>
        </w:rPr>
        <w:t>Query:</w:t>
      </w:r>
    </w:p>
    <w:p w:rsidR="0097552E" w:rsidP="009254E9" w:rsidRDefault="0097552E" w14:paraId="0EC1E7F3" w14:textId="101E2BEF">
      <w:pPr>
        <w:pStyle w:val="ListParagraph"/>
        <w:spacing w:after="0"/>
        <w:rPr>
          <w:iCs/>
        </w:rPr>
      </w:pPr>
    </w:p>
    <w:p w:rsidRPr="00553AC3" w:rsidR="0097552E" w:rsidP="009254E9" w:rsidRDefault="0097552E" w14:paraId="70881E94" w14:textId="77777777">
      <w:pPr>
        <w:pStyle w:val="ListParagraph"/>
        <w:spacing w:after="0"/>
        <w:rPr>
          <w:iCs/>
        </w:rPr>
      </w:pPr>
    </w:p>
    <w:p w:rsidRPr="00A43D10" w:rsidR="0089391B" w:rsidP="009254E9" w:rsidRDefault="0089391B" w14:paraId="07510B25" w14:textId="77777777">
      <w:pPr>
        <w:pStyle w:val="ListParagraph"/>
        <w:numPr>
          <w:ilvl w:val="0"/>
          <w:numId w:val="8"/>
        </w:numPr>
        <w:spacing w:after="0"/>
        <w:rPr>
          <w:iCs/>
        </w:rPr>
      </w:pPr>
      <w:r w:rsidRPr="00553AC3">
        <w:rPr>
          <w:bCs/>
        </w:rPr>
        <w:t>What is the maximum number of beds in all listings?</w:t>
      </w:r>
      <w:r>
        <w:rPr>
          <w:bCs/>
        </w:rPr>
        <w:t xml:space="preserve"> </w:t>
      </w:r>
    </w:p>
    <w:p w:rsidRPr="00553AC3" w:rsidR="0089391B" w:rsidP="009254E9" w:rsidRDefault="0089391B" w14:paraId="4B253BAB" w14:textId="77777777">
      <w:pPr>
        <w:pStyle w:val="ListParagraph"/>
        <w:spacing w:after="0"/>
        <w:rPr>
          <w:b/>
          <w:iCs/>
        </w:rPr>
      </w:pPr>
      <w:r w:rsidRPr="00553AC3">
        <w:rPr>
          <w:b/>
        </w:rPr>
        <w:t>Query:</w:t>
      </w:r>
    </w:p>
    <w:p w:rsidR="009C0C40" w:rsidP="009254E9" w:rsidRDefault="009C0C40" w14:paraId="10F7B58A" w14:textId="77777777">
      <w:pPr>
        <w:spacing w:after="0" w:line="240" w:lineRule="auto"/>
        <w:ind w:left="720"/>
        <w:rPr>
          <w:b/>
          <w:bCs/>
          <w:iCs/>
          <w:sz w:val="24"/>
          <w:szCs w:val="24"/>
        </w:rPr>
      </w:pPr>
    </w:p>
    <w:p w:rsidRPr="00553AC3" w:rsidR="0089391B" w:rsidP="009254E9" w:rsidRDefault="0089391B" w14:paraId="4AB9CFC3" w14:textId="1C1C9E75">
      <w:pPr>
        <w:spacing w:after="0" w:line="240" w:lineRule="auto"/>
        <w:ind w:left="720"/>
        <w:rPr>
          <w:b/>
          <w:bCs/>
          <w:iCs/>
          <w:sz w:val="24"/>
          <w:szCs w:val="24"/>
        </w:rPr>
      </w:pPr>
      <w:r w:rsidRPr="00553AC3">
        <w:rPr>
          <w:b/>
          <w:bCs/>
          <w:iCs/>
          <w:sz w:val="24"/>
          <w:szCs w:val="24"/>
        </w:rPr>
        <w:t>Query Result:</w:t>
      </w:r>
    </w:p>
    <w:p w:rsidR="00BA5BB6" w:rsidP="009254E9" w:rsidRDefault="00BA5BB6" w14:paraId="6535B0D6" w14:textId="03B4A944">
      <w:pPr>
        <w:spacing w:after="0" w:line="240" w:lineRule="auto"/>
        <w:ind w:left="720"/>
        <w:rPr>
          <w:bCs/>
          <w:sz w:val="24"/>
          <w:szCs w:val="24"/>
        </w:rPr>
      </w:pPr>
    </w:p>
    <w:p w:rsidR="00F466A9" w:rsidP="009254E9" w:rsidRDefault="00F466A9" w14:paraId="44CE41B0" w14:textId="77777777">
      <w:pPr>
        <w:spacing w:after="0" w:line="240" w:lineRule="auto"/>
        <w:ind w:left="720"/>
        <w:rPr>
          <w:bCs/>
          <w:sz w:val="24"/>
          <w:szCs w:val="24"/>
        </w:rPr>
      </w:pPr>
    </w:p>
    <w:p w:rsidRPr="00271B86" w:rsidR="00BA5BB6" w:rsidP="009254E9" w:rsidRDefault="00BA5BB6" w14:paraId="5DFAF562" w14:textId="148C79D5">
      <w:pPr>
        <w:pStyle w:val="ListParagraph"/>
        <w:numPr>
          <w:ilvl w:val="0"/>
          <w:numId w:val="8"/>
        </w:numPr>
        <w:spacing w:after="0"/>
        <w:rPr>
          <w:bCs/>
          <w:iCs/>
        </w:rPr>
      </w:pPr>
      <w:r>
        <w:rPr>
          <w:bCs/>
          <w:iCs/>
        </w:rPr>
        <w:t>What is the equivalent SQL syntax for the query in question 2?</w:t>
      </w:r>
    </w:p>
    <w:p w:rsidRPr="00BA5BB6" w:rsidR="00BA5BB6" w:rsidP="009254E9" w:rsidRDefault="00BA5BB6" w14:paraId="387CC9F9" w14:textId="03F911FF">
      <w:pPr>
        <w:pStyle w:val="ListParagraph"/>
        <w:spacing w:after="0"/>
        <w:rPr>
          <w:b/>
        </w:rPr>
      </w:pPr>
      <w:r w:rsidRPr="00BA5BB6">
        <w:rPr>
          <w:b/>
        </w:rPr>
        <w:t>SQL Syntax:</w:t>
      </w:r>
    </w:p>
    <w:p w:rsidR="0089391B" w:rsidP="009254E9" w:rsidRDefault="0089391B" w14:paraId="7C42FFF5" w14:textId="053403A3">
      <w:pPr>
        <w:spacing w:after="0" w:line="240" w:lineRule="auto"/>
        <w:ind w:left="720"/>
        <w:rPr>
          <w:bCs/>
          <w:sz w:val="24"/>
          <w:szCs w:val="24"/>
        </w:rPr>
      </w:pPr>
    </w:p>
    <w:p w:rsidRPr="00BA5BB6" w:rsidR="00BA5BB6" w:rsidP="009254E9" w:rsidRDefault="00BA5BB6" w14:paraId="2EC5FE21" w14:textId="77777777">
      <w:pPr>
        <w:spacing w:after="0" w:line="240" w:lineRule="auto"/>
        <w:ind w:left="720"/>
        <w:rPr>
          <w:bCs/>
          <w:sz w:val="24"/>
          <w:szCs w:val="24"/>
        </w:rPr>
      </w:pPr>
    </w:p>
    <w:p w:rsidRPr="001A0643" w:rsidR="002F304E" w:rsidP="2D252C63" w:rsidRDefault="002F304E" w14:paraId="45D0975F" w14:textId="34CE1FA1">
      <w:pPr>
        <w:pStyle w:val="ListParagraph"/>
        <w:numPr>
          <w:ilvl w:val="0"/>
          <w:numId w:val="8"/>
        </w:numPr>
        <w:spacing w:after="0"/>
        <w:rPr>
          <w:b w:val="1"/>
          <w:bCs w:val="1"/>
        </w:rPr>
      </w:pPr>
      <w:r w:rsidR="002F304E">
        <w:rPr/>
        <w:t xml:space="preserve">How many </w:t>
      </w:r>
      <w:bookmarkStart w:name="_Int_42wZ8Mbk" w:id="443609804"/>
      <w:r w:rsidR="002F304E">
        <w:rPr/>
        <w:t>housing</w:t>
      </w:r>
      <w:r w:rsidR="002103AA">
        <w:rPr/>
        <w:t>s</w:t>
      </w:r>
      <w:bookmarkEnd w:id="443609804"/>
      <w:r w:rsidR="002F304E">
        <w:rPr/>
        <w:t xml:space="preserve"> have </w:t>
      </w:r>
      <w:r w:rsidR="002F304E">
        <w:rPr/>
        <w:t>2</w:t>
      </w:r>
      <w:r w:rsidR="002F304E">
        <w:rPr/>
        <w:t xml:space="preserve"> beds?</w:t>
      </w:r>
    </w:p>
    <w:p w:rsidRPr="00553AC3" w:rsidR="005B1BEF" w:rsidP="009254E9" w:rsidRDefault="005B1BEF" w14:paraId="63DEFDCB" w14:textId="77777777">
      <w:pPr>
        <w:pStyle w:val="ListParagraph"/>
        <w:spacing w:after="0"/>
        <w:rPr>
          <w:b/>
          <w:iCs/>
        </w:rPr>
      </w:pPr>
      <w:r w:rsidRPr="00553AC3">
        <w:rPr>
          <w:b/>
          <w:iCs/>
        </w:rPr>
        <w:t xml:space="preserve">Query: </w:t>
      </w:r>
    </w:p>
    <w:p w:rsidRPr="009B29D0" w:rsidR="005B1BEF" w:rsidP="009254E9" w:rsidRDefault="005B1BEF" w14:paraId="7CBB42D0" w14:textId="77777777">
      <w:pPr>
        <w:spacing w:after="0" w:line="240" w:lineRule="auto"/>
        <w:rPr>
          <w:b/>
          <w:iCs/>
        </w:rPr>
      </w:pPr>
    </w:p>
    <w:p w:rsidR="005B1BEF" w:rsidP="009254E9" w:rsidRDefault="005B1BEF" w14:paraId="7955F27E" w14:textId="77777777">
      <w:pPr>
        <w:pStyle w:val="ListParagraph"/>
        <w:spacing w:after="0"/>
        <w:rPr>
          <w:b/>
          <w:iCs/>
        </w:rPr>
      </w:pPr>
      <w:r>
        <w:rPr>
          <w:b/>
          <w:iCs/>
        </w:rPr>
        <w:t>Query Result:</w:t>
      </w:r>
    </w:p>
    <w:p w:rsidR="00913492" w:rsidP="009254E9" w:rsidRDefault="00913492" w14:paraId="107D516C" w14:textId="77777777">
      <w:pPr>
        <w:pStyle w:val="ListParagraph"/>
        <w:spacing w:after="0"/>
        <w:rPr>
          <w:iCs/>
        </w:rPr>
      </w:pPr>
    </w:p>
    <w:p w:rsidR="00F404BD" w:rsidP="009254E9" w:rsidRDefault="00F404BD" w14:paraId="3B998B36" w14:textId="77777777">
      <w:pPr>
        <w:pStyle w:val="ListParagraph"/>
        <w:spacing w:after="0"/>
        <w:rPr>
          <w:iCs/>
        </w:rPr>
      </w:pPr>
    </w:p>
    <w:p w:rsidR="00B83F94" w:rsidP="00B83F94" w:rsidRDefault="00B83F94" w14:paraId="5CFBE402" w14:textId="65B19AE6">
      <w:pPr>
        <w:pStyle w:val="ListParagraph"/>
        <w:numPr>
          <w:ilvl w:val="0"/>
          <w:numId w:val="8"/>
        </w:numPr>
        <w:spacing w:after="0"/>
        <w:rPr>
          <w:iCs/>
        </w:rPr>
      </w:pPr>
      <w:r>
        <w:rPr>
          <w:iCs/>
        </w:rPr>
        <w:t xml:space="preserve">Display _id of housings that </w:t>
      </w:r>
      <w:r w:rsidRPr="00335703">
        <w:rPr>
          <w:iCs/>
        </w:rPr>
        <w:t>have a room type of Private</w:t>
      </w:r>
      <w:r w:rsidR="00804B78">
        <w:rPr>
          <w:iCs/>
        </w:rPr>
        <w:t xml:space="preserve"> </w:t>
      </w:r>
      <w:r w:rsidRPr="00335703">
        <w:rPr>
          <w:iCs/>
        </w:rPr>
        <w:t>room or have exactly 2 bathrooms</w:t>
      </w:r>
      <w:r>
        <w:rPr>
          <w:iCs/>
        </w:rPr>
        <w:t>.</w:t>
      </w:r>
    </w:p>
    <w:p w:rsidR="00EB66F3" w:rsidP="009254E9" w:rsidRDefault="00EB66F3" w14:paraId="6998719F" w14:textId="30A98762">
      <w:pPr>
        <w:pStyle w:val="ListParagraph"/>
        <w:spacing w:after="0"/>
        <w:rPr>
          <w:b/>
          <w:iCs/>
        </w:rPr>
      </w:pPr>
      <w:r w:rsidRPr="00CA0ECC">
        <w:rPr>
          <w:b/>
          <w:iCs/>
        </w:rPr>
        <w:t>Query:</w:t>
      </w:r>
    </w:p>
    <w:p w:rsidR="000903BB" w:rsidP="000903BB" w:rsidRDefault="000903BB" w14:paraId="2E07D9F2" w14:textId="77777777">
      <w:pPr>
        <w:spacing w:after="0"/>
        <w:ind w:left="720"/>
        <w:rPr>
          <w:b/>
          <w:bCs/>
          <w:iCs/>
        </w:rPr>
      </w:pPr>
    </w:p>
    <w:p w:rsidR="000B1402" w:rsidP="000B1402" w:rsidRDefault="000903BB" w14:paraId="116C33AF" w14:textId="0E506DA7">
      <w:pPr>
        <w:spacing w:after="0"/>
        <w:ind w:left="720"/>
        <w:rPr>
          <w:b/>
          <w:bCs/>
          <w:iCs/>
        </w:rPr>
      </w:pPr>
      <w:r w:rsidRPr="00E421F5">
        <w:rPr>
          <w:b/>
          <w:bCs/>
          <w:iCs/>
        </w:rPr>
        <w:t>Query Result:</w:t>
      </w:r>
      <w:r w:rsidR="000B1402">
        <w:rPr>
          <w:b/>
          <w:bCs/>
          <w:iCs/>
        </w:rPr>
        <w:t xml:space="preserve"> (show the first three results)</w:t>
      </w:r>
    </w:p>
    <w:p w:rsidR="00727287" w:rsidP="009254E9" w:rsidRDefault="00727287" w14:paraId="18FEFA74" w14:textId="28984D01">
      <w:pPr>
        <w:spacing w:after="0" w:line="240" w:lineRule="auto"/>
        <w:rPr>
          <w:iCs/>
        </w:rPr>
      </w:pPr>
    </w:p>
    <w:p w:rsidRPr="00EB66F3" w:rsidR="00EB66F3" w:rsidP="009254E9" w:rsidRDefault="00EB66F3" w14:paraId="75CEF680" w14:textId="77777777">
      <w:pPr>
        <w:spacing w:after="0" w:line="240" w:lineRule="auto"/>
        <w:rPr>
          <w:iCs/>
        </w:rPr>
      </w:pPr>
    </w:p>
    <w:p w:rsidRPr="00335703" w:rsidR="001304B8" w:rsidP="001304B8" w:rsidRDefault="001304B8" w14:paraId="334386E2" w14:textId="77777777">
      <w:pPr>
        <w:pStyle w:val="ListParagraph"/>
        <w:numPr>
          <w:ilvl w:val="0"/>
          <w:numId w:val="8"/>
        </w:numPr>
        <w:spacing w:after="0"/>
        <w:rPr>
          <w:iCs/>
        </w:rPr>
      </w:pPr>
      <w:r w:rsidRPr="00335703">
        <w:rPr>
          <w:iCs/>
        </w:rPr>
        <w:t>What is the total number of bedrooms by each room type</w:t>
      </w:r>
      <w:r>
        <w:rPr>
          <w:iCs/>
        </w:rPr>
        <w:t xml:space="preserve"> among housings </w:t>
      </w:r>
      <w:r w:rsidRPr="00335703">
        <w:rPr>
          <w:iCs/>
        </w:rPr>
        <w:t xml:space="preserve">that have </w:t>
      </w:r>
      <w:r>
        <w:rPr>
          <w:iCs/>
        </w:rPr>
        <w:t>more than</w:t>
      </w:r>
      <w:r w:rsidRPr="00335703">
        <w:rPr>
          <w:iCs/>
        </w:rPr>
        <w:t xml:space="preserve"> 2 </w:t>
      </w:r>
      <w:r>
        <w:rPr>
          <w:iCs/>
        </w:rPr>
        <w:t>beds</w:t>
      </w:r>
      <w:r w:rsidRPr="00335703">
        <w:rPr>
          <w:iCs/>
        </w:rPr>
        <w:t>?</w:t>
      </w:r>
    </w:p>
    <w:p w:rsidR="00EB66F3" w:rsidP="009254E9" w:rsidRDefault="00EB66F3" w14:paraId="16057D73" w14:textId="77777777">
      <w:pPr>
        <w:pStyle w:val="ListParagraph"/>
        <w:spacing w:after="0"/>
        <w:rPr>
          <w:b/>
          <w:iCs/>
        </w:rPr>
      </w:pPr>
    </w:p>
    <w:p w:rsidR="00EB66F3" w:rsidP="009254E9" w:rsidRDefault="00EB66F3" w14:paraId="1875D86F" w14:textId="7368C975">
      <w:pPr>
        <w:pStyle w:val="ListParagraph"/>
        <w:spacing w:after="0"/>
        <w:rPr>
          <w:b/>
          <w:iCs/>
        </w:rPr>
      </w:pPr>
      <w:r w:rsidRPr="00CA0ECC">
        <w:rPr>
          <w:b/>
          <w:iCs/>
        </w:rPr>
        <w:t>Query:</w:t>
      </w:r>
    </w:p>
    <w:p w:rsidR="00EB66F3" w:rsidP="009254E9" w:rsidRDefault="00EB66F3" w14:paraId="7BFCEA45" w14:textId="77777777">
      <w:pPr>
        <w:pStyle w:val="ListParagraph"/>
        <w:spacing w:after="0"/>
        <w:rPr>
          <w:b/>
          <w:iCs/>
        </w:rPr>
      </w:pPr>
    </w:p>
    <w:p w:rsidR="00EB66F3" w:rsidP="009254E9" w:rsidRDefault="00EB66F3" w14:paraId="30B45200" w14:textId="77777777">
      <w:pPr>
        <w:pStyle w:val="ListParagraph"/>
        <w:spacing w:after="0"/>
        <w:rPr>
          <w:b/>
          <w:iCs/>
        </w:rPr>
      </w:pPr>
    </w:p>
    <w:p w:rsidR="00EB66F3" w:rsidP="009254E9" w:rsidRDefault="00EB66F3" w14:paraId="10BAAA70" w14:textId="77777777">
      <w:pPr>
        <w:pStyle w:val="ListParagraph"/>
        <w:spacing w:after="0"/>
        <w:rPr>
          <w:b/>
          <w:iCs/>
        </w:rPr>
      </w:pPr>
      <w:r>
        <w:rPr>
          <w:b/>
          <w:iCs/>
        </w:rPr>
        <w:t xml:space="preserve">Query Result: </w:t>
      </w:r>
    </w:p>
    <w:p w:rsidR="000D2578" w:rsidP="009254E9" w:rsidRDefault="000D2578" w14:paraId="6B4818EF" w14:textId="18E44BA4">
      <w:pPr>
        <w:spacing w:after="0" w:line="240" w:lineRule="auto"/>
        <w:rPr>
          <w:b/>
          <w:iCs/>
        </w:rPr>
      </w:pPr>
    </w:p>
    <w:p w:rsidRPr="002363BE" w:rsidR="002363BE" w:rsidP="000A2285" w:rsidRDefault="007054AE" w14:paraId="28F04ACC" w14:textId="188B35A6">
      <w:pPr>
        <w:rPr>
          <w:b/>
          <w:iCs/>
        </w:rPr>
      </w:pPr>
      <w:r>
        <w:rPr>
          <w:b/>
          <w:iCs/>
        </w:rPr>
        <w:br w:type="page"/>
      </w:r>
    </w:p>
    <w:p w:rsidRPr="00E13A07" w:rsidR="005B7518" w:rsidP="005B7518" w:rsidRDefault="005B7518" w14:paraId="648540DA" w14:textId="77777777">
      <w:pPr>
        <w:pStyle w:val="ListParagraph"/>
        <w:numPr>
          <w:ilvl w:val="0"/>
          <w:numId w:val="8"/>
        </w:numPr>
        <w:spacing w:after="0"/>
        <w:rPr>
          <w:b/>
          <w:iCs/>
        </w:rPr>
      </w:pPr>
      <w:r>
        <w:rPr>
          <w:bCs/>
          <w:iCs/>
        </w:rPr>
        <w:lastRenderedPageBreak/>
        <w:t>A customer is looking for a listing that has at least 1 review, at least 1 bed, and has a number of maximum nights of exactly 30. Display the id and number of beds of the highest id. (Hint: pay attention to numbers that are recorded as strings in the database).</w:t>
      </w:r>
    </w:p>
    <w:p w:rsidRPr="00300286" w:rsidR="00AA6178" w:rsidP="00C7676C" w:rsidRDefault="00AA6178" w14:paraId="38452DAB" w14:textId="77777777">
      <w:pPr>
        <w:pStyle w:val="ListParagraph"/>
        <w:spacing w:after="0"/>
        <w:rPr>
          <w:b/>
          <w:iCs/>
        </w:rPr>
      </w:pPr>
    </w:p>
    <w:p w:rsidR="00CA0ECC" w:rsidP="009254E9" w:rsidRDefault="00CA0ECC" w14:paraId="743C26AA" w14:textId="221585AF">
      <w:pPr>
        <w:pStyle w:val="ListParagraph"/>
        <w:spacing w:after="0"/>
        <w:rPr>
          <w:b/>
          <w:iCs/>
        </w:rPr>
      </w:pPr>
      <w:r w:rsidRPr="00CA0ECC">
        <w:rPr>
          <w:b/>
          <w:iCs/>
        </w:rPr>
        <w:t>Query:</w:t>
      </w:r>
    </w:p>
    <w:p w:rsidR="00CA0ECC" w:rsidP="009254E9" w:rsidRDefault="00CA0ECC" w14:paraId="2BA34E71" w14:textId="312D7B8E">
      <w:pPr>
        <w:pStyle w:val="ListParagraph"/>
        <w:spacing w:after="0"/>
        <w:rPr>
          <w:b/>
          <w:iCs/>
        </w:rPr>
      </w:pPr>
    </w:p>
    <w:p w:rsidR="00CA0ECC" w:rsidP="009254E9" w:rsidRDefault="00CA0ECC" w14:paraId="75131453" w14:textId="77777777">
      <w:pPr>
        <w:pStyle w:val="ListParagraph"/>
        <w:spacing w:after="0"/>
        <w:rPr>
          <w:b/>
          <w:iCs/>
        </w:rPr>
      </w:pPr>
    </w:p>
    <w:p w:rsidR="00CA0ECC" w:rsidP="009254E9" w:rsidRDefault="00CA0ECC" w14:paraId="1DC09846" w14:textId="0113F10C">
      <w:pPr>
        <w:pStyle w:val="ListParagraph"/>
        <w:spacing w:after="0"/>
        <w:rPr>
          <w:b/>
          <w:iCs/>
        </w:rPr>
      </w:pPr>
      <w:r>
        <w:rPr>
          <w:b/>
          <w:iCs/>
        </w:rPr>
        <w:t xml:space="preserve">Query Result: </w:t>
      </w:r>
    </w:p>
    <w:p w:rsidR="00E13A07" w:rsidP="009254E9" w:rsidRDefault="00E13A07" w14:paraId="0530DE2E" w14:textId="2888D803">
      <w:pPr>
        <w:spacing w:after="0" w:line="240" w:lineRule="auto"/>
        <w:rPr>
          <w:bCs/>
          <w:iCs/>
        </w:rPr>
      </w:pPr>
    </w:p>
    <w:p w:rsidRPr="002363BE" w:rsidR="00DC6FA5" w:rsidP="009254E9" w:rsidRDefault="00DC6FA5" w14:paraId="24D3B233" w14:textId="77777777">
      <w:pPr>
        <w:spacing w:after="0" w:line="240" w:lineRule="auto"/>
        <w:rPr>
          <w:bCs/>
          <w:iCs/>
        </w:rPr>
      </w:pPr>
    </w:p>
    <w:p w:rsidRPr="002363BE" w:rsidR="009B09D4" w:rsidP="009254E9" w:rsidRDefault="009B09D4" w14:paraId="3D1AD5FC" w14:textId="75B0118B">
      <w:pPr>
        <w:pStyle w:val="ListParagraph"/>
        <w:numPr>
          <w:ilvl w:val="0"/>
          <w:numId w:val="8"/>
        </w:numPr>
        <w:spacing w:after="0"/>
        <w:rPr>
          <w:b/>
          <w:iCs/>
        </w:rPr>
      </w:pPr>
      <w:r>
        <w:rPr>
          <w:bCs/>
          <w:iCs/>
        </w:rPr>
        <w:t xml:space="preserve">What is the equivalent SQL syntax for the query in question </w:t>
      </w:r>
      <w:r w:rsidR="00CE58E8">
        <w:rPr>
          <w:bCs/>
          <w:iCs/>
        </w:rPr>
        <w:t>7</w:t>
      </w:r>
      <w:r>
        <w:rPr>
          <w:bCs/>
          <w:iCs/>
        </w:rPr>
        <w:t>?</w:t>
      </w:r>
    </w:p>
    <w:p w:rsidR="00271B86" w:rsidP="00271B86" w:rsidRDefault="00271B86" w14:paraId="6A6618D6" w14:textId="13CB74BE">
      <w:pPr>
        <w:spacing w:after="0"/>
        <w:rPr>
          <w:bCs/>
          <w:iCs/>
        </w:rPr>
      </w:pPr>
    </w:p>
    <w:sectPr w:rsidR="00271B86"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8096D" w:rsidP="00FC7829" w:rsidRDefault="0028096D" w14:paraId="4CCE7B6D" w14:textId="77777777">
      <w:pPr>
        <w:spacing w:after="0" w:line="240" w:lineRule="auto"/>
      </w:pPr>
      <w:r>
        <w:separator/>
      </w:r>
    </w:p>
  </w:endnote>
  <w:endnote w:type="continuationSeparator" w:id="0">
    <w:p w:rsidR="0028096D" w:rsidP="00FC7829" w:rsidRDefault="0028096D" w14:paraId="4C4EEF7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57150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359C5" w:rsidRDefault="00B359C5" w14:paraId="2D4F7BFE" w14:textId="1645C0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28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359C5" w:rsidRDefault="00B359C5" w14:paraId="5D548BA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8096D" w:rsidP="00FC7829" w:rsidRDefault="0028096D" w14:paraId="3DD9DA62" w14:textId="77777777">
      <w:pPr>
        <w:spacing w:after="0" w:line="240" w:lineRule="auto"/>
      </w:pPr>
      <w:r>
        <w:separator/>
      </w:r>
    </w:p>
  </w:footnote>
  <w:footnote w:type="continuationSeparator" w:id="0">
    <w:p w:rsidR="0028096D" w:rsidP="00FC7829" w:rsidRDefault="0028096D" w14:paraId="1824BC32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42wZ8Mbk" int2:invalidationBookmarkName="" int2:hashCode="vQzyH52BvrYVIm" int2:id="c6q7JLpc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477FA"/>
    <w:multiLevelType w:val="hybridMultilevel"/>
    <w:tmpl w:val="5AC25E8C"/>
    <w:lvl w:ilvl="0" w:tplc="9260FE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E624F3"/>
    <w:multiLevelType w:val="hybridMultilevel"/>
    <w:tmpl w:val="BA6AE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21D35A28"/>
    <w:multiLevelType w:val="hybridMultilevel"/>
    <w:tmpl w:val="EC6C7C5A"/>
    <w:lvl w:ilvl="0" w:tplc="9260FE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6F5896"/>
    <w:multiLevelType w:val="hybridMultilevel"/>
    <w:tmpl w:val="6958C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FA047F"/>
    <w:multiLevelType w:val="hybridMultilevel"/>
    <w:tmpl w:val="5088C4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91A4E00"/>
    <w:multiLevelType w:val="hybridMultilevel"/>
    <w:tmpl w:val="11D479DE"/>
    <w:lvl w:ilvl="0" w:tplc="D414A30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55D1A"/>
    <w:multiLevelType w:val="hybridMultilevel"/>
    <w:tmpl w:val="62025D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69EE938">
      <w:numFmt w:val="bullet"/>
      <w:lvlText w:val="•"/>
      <w:lvlJc w:val="left"/>
      <w:pPr>
        <w:ind w:left="1440" w:hanging="360"/>
      </w:pPr>
      <w:rPr>
        <w:rFonts w:hint="default" w:ascii="Calibri" w:hAnsi="Calibri" w:eastAsiaTheme="minorHAnsi" w:cstheme="minorBid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C312EF2"/>
    <w:multiLevelType w:val="hybridMultilevel"/>
    <w:tmpl w:val="68E0D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3"/>
  </w:num>
  <w:num w:numId="4">
    <w:abstractNumId w:val="11"/>
  </w:num>
  <w:num w:numId="5">
    <w:abstractNumId w:val="2"/>
  </w:num>
  <w:num w:numId="6">
    <w:abstractNumId w:val="12"/>
  </w:num>
  <w:num w:numId="7">
    <w:abstractNumId w:val="1"/>
  </w:num>
  <w:num w:numId="8">
    <w:abstractNumId w:val="10"/>
  </w:num>
  <w:num w:numId="9">
    <w:abstractNumId w:val="7"/>
  </w:num>
  <w:num w:numId="10">
    <w:abstractNumId w:val="6"/>
  </w:num>
  <w:num w:numId="11">
    <w:abstractNumId w:val="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WyMDQyMjazNDVX0lEKTi0uzszPAykwrAUAbrl+hiwAAAA="/>
  </w:docVars>
  <w:rsids>
    <w:rsidRoot w:val="008E3915"/>
    <w:rsid w:val="00001362"/>
    <w:rsid w:val="000075A2"/>
    <w:rsid w:val="00020261"/>
    <w:rsid w:val="000455C4"/>
    <w:rsid w:val="00046805"/>
    <w:rsid w:val="00061731"/>
    <w:rsid w:val="0006274B"/>
    <w:rsid w:val="0007724A"/>
    <w:rsid w:val="00077CE7"/>
    <w:rsid w:val="000903BB"/>
    <w:rsid w:val="000935D7"/>
    <w:rsid w:val="000A2285"/>
    <w:rsid w:val="000B1402"/>
    <w:rsid w:val="000D216D"/>
    <w:rsid w:val="000D2578"/>
    <w:rsid w:val="000F4781"/>
    <w:rsid w:val="0011490C"/>
    <w:rsid w:val="001304B8"/>
    <w:rsid w:val="001378C3"/>
    <w:rsid w:val="00152E65"/>
    <w:rsid w:val="001A3065"/>
    <w:rsid w:val="001B6695"/>
    <w:rsid w:val="001C1393"/>
    <w:rsid w:val="001C1CCA"/>
    <w:rsid w:val="001D502F"/>
    <w:rsid w:val="001F403C"/>
    <w:rsid w:val="001F5278"/>
    <w:rsid w:val="002103AA"/>
    <w:rsid w:val="002159FB"/>
    <w:rsid w:val="00226160"/>
    <w:rsid w:val="002363BE"/>
    <w:rsid w:val="00245EAE"/>
    <w:rsid w:val="00245F05"/>
    <w:rsid w:val="002562D9"/>
    <w:rsid w:val="002566B7"/>
    <w:rsid w:val="00261D2B"/>
    <w:rsid w:val="00261D4E"/>
    <w:rsid w:val="00271B86"/>
    <w:rsid w:val="0027284D"/>
    <w:rsid w:val="0028096D"/>
    <w:rsid w:val="00284A30"/>
    <w:rsid w:val="00287B3D"/>
    <w:rsid w:val="00293EEA"/>
    <w:rsid w:val="002B16EF"/>
    <w:rsid w:val="002B3AD2"/>
    <w:rsid w:val="002C00ED"/>
    <w:rsid w:val="002C6656"/>
    <w:rsid w:val="002F304E"/>
    <w:rsid w:val="00300286"/>
    <w:rsid w:val="0030541C"/>
    <w:rsid w:val="00315267"/>
    <w:rsid w:val="0031528A"/>
    <w:rsid w:val="0031658A"/>
    <w:rsid w:val="00317114"/>
    <w:rsid w:val="00335703"/>
    <w:rsid w:val="00336CFF"/>
    <w:rsid w:val="00377273"/>
    <w:rsid w:val="003A505F"/>
    <w:rsid w:val="003B0956"/>
    <w:rsid w:val="003C2127"/>
    <w:rsid w:val="003D3FB9"/>
    <w:rsid w:val="003E32E9"/>
    <w:rsid w:val="003F5C2F"/>
    <w:rsid w:val="004060EA"/>
    <w:rsid w:val="00416360"/>
    <w:rsid w:val="00435EE1"/>
    <w:rsid w:val="00437EEB"/>
    <w:rsid w:val="00444A34"/>
    <w:rsid w:val="00452C46"/>
    <w:rsid w:val="00462DB5"/>
    <w:rsid w:val="00471DF6"/>
    <w:rsid w:val="00482571"/>
    <w:rsid w:val="00482614"/>
    <w:rsid w:val="00490DE5"/>
    <w:rsid w:val="004950BD"/>
    <w:rsid w:val="005136C7"/>
    <w:rsid w:val="00521B4C"/>
    <w:rsid w:val="00532476"/>
    <w:rsid w:val="00533340"/>
    <w:rsid w:val="00537270"/>
    <w:rsid w:val="005379E5"/>
    <w:rsid w:val="00545C22"/>
    <w:rsid w:val="00553AC3"/>
    <w:rsid w:val="00567D0E"/>
    <w:rsid w:val="00570D9A"/>
    <w:rsid w:val="0059461D"/>
    <w:rsid w:val="00596E98"/>
    <w:rsid w:val="005A5B0E"/>
    <w:rsid w:val="005B1BEF"/>
    <w:rsid w:val="005B7518"/>
    <w:rsid w:val="005C4060"/>
    <w:rsid w:val="005C79AB"/>
    <w:rsid w:val="005E0130"/>
    <w:rsid w:val="005F2A2F"/>
    <w:rsid w:val="00607687"/>
    <w:rsid w:val="00615D58"/>
    <w:rsid w:val="00622B15"/>
    <w:rsid w:val="00626D5A"/>
    <w:rsid w:val="00661A7F"/>
    <w:rsid w:val="00664921"/>
    <w:rsid w:val="00665B1A"/>
    <w:rsid w:val="006A25D9"/>
    <w:rsid w:val="006B0DF8"/>
    <w:rsid w:val="006B7360"/>
    <w:rsid w:val="006D3B79"/>
    <w:rsid w:val="006E7C8E"/>
    <w:rsid w:val="006F48E7"/>
    <w:rsid w:val="007054AE"/>
    <w:rsid w:val="00711833"/>
    <w:rsid w:val="00720C6F"/>
    <w:rsid w:val="00727287"/>
    <w:rsid w:val="00740C8D"/>
    <w:rsid w:val="00783BF1"/>
    <w:rsid w:val="00787CA9"/>
    <w:rsid w:val="00796FAE"/>
    <w:rsid w:val="007D17EF"/>
    <w:rsid w:val="007D641B"/>
    <w:rsid w:val="00804B78"/>
    <w:rsid w:val="008247F0"/>
    <w:rsid w:val="008404BC"/>
    <w:rsid w:val="008413BB"/>
    <w:rsid w:val="0089391B"/>
    <w:rsid w:val="00894B67"/>
    <w:rsid w:val="008A4D40"/>
    <w:rsid w:val="008B4B42"/>
    <w:rsid w:val="008B7F45"/>
    <w:rsid w:val="008D3394"/>
    <w:rsid w:val="008E3915"/>
    <w:rsid w:val="00900DF5"/>
    <w:rsid w:val="0091213A"/>
    <w:rsid w:val="00913492"/>
    <w:rsid w:val="009254E9"/>
    <w:rsid w:val="009321DD"/>
    <w:rsid w:val="0093308D"/>
    <w:rsid w:val="009606C4"/>
    <w:rsid w:val="009657D1"/>
    <w:rsid w:val="0097552E"/>
    <w:rsid w:val="0098562E"/>
    <w:rsid w:val="00987B85"/>
    <w:rsid w:val="009B09D4"/>
    <w:rsid w:val="009B29D0"/>
    <w:rsid w:val="009C0C40"/>
    <w:rsid w:val="009D592C"/>
    <w:rsid w:val="00A044A2"/>
    <w:rsid w:val="00A2141D"/>
    <w:rsid w:val="00A43D10"/>
    <w:rsid w:val="00A60A63"/>
    <w:rsid w:val="00A809C8"/>
    <w:rsid w:val="00A94219"/>
    <w:rsid w:val="00AA6178"/>
    <w:rsid w:val="00AE4B55"/>
    <w:rsid w:val="00B359C5"/>
    <w:rsid w:val="00B6441A"/>
    <w:rsid w:val="00B65A2A"/>
    <w:rsid w:val="00B829F5"/>
    <w:rsid w:val="00B83F94"/>
    <w:rsid w:val="00BA5BB6"/>
    <w:rsid w:val="00BE6A2D"/>
    <w:rsid w:val="00BF3D62"/>
    <w:rsid w:val="00C004EE"/>
    <w:rsid w:val="00C14789"/>
    <w:rsid w:val="00C54E2A"/>
    <w:rsid w:val="00C7676C"/>
    <w:rsid w:val="00C77627"/>
    <w:rsid w:val="00CA0ECC"/>
    <w:rsid w:val="00CD3CC1"/>
    <w:rsid w:val="00CD76AA"/>
    <w:rsid w:val="00CD7EE9"/>
    <w:rsid w:val="00CE58E8"/>
    <w:rsid w:val="00CF1602"/>
    <w:rsid w:val="00D02BB3"/>
    <w:rsid w:val="00D0633F"/>
    <w:rsid w:val="00D14A26"/>
    <w:rsid w:val="00D17CFB"/>
    <w:rsid w:val="00D34B4C"/>
    <w:rsid w:val="00D76FDD"/>
    <w:rsid w:val="00DB712F"/>
    <w:rsid w:val="00DC6FA5"/>
    <w:rsid w:val="00E03D55"/>
    <w:rsid w:val="00E0565D"/>
    <w:rsid w:val="00E12871"/>
    <w:rsid w:val="00E13A07"/>
    <w:rsid w:val="00E21D60"/>
    <w:rsid w:val="00E25758"/>
    <w:rsid w:val="00E369B7"/>
    <w:rsid w:val="00E421F5"/>
    <w:rsid w:val="00E5301A"/>
    <w:rsid w:val="00E63ED3"/>
    <w:rsid w:val="00E8250B"/>
    <w:rsid w:val="00EA4718"/>
    <w:rsid w:val="00EB66F3"/>
    <w:rsid w:val="00EF0567"/>
    <w:rsid w:val="00F15D50"/>
    <w:rsid w:val="00F24214"/>
    <w:rsid w:val="00F36184"/>
    <w:rsid w:val="00F404BD"/>
    <w:rsid w:val="00F46289"/>
    <w:rsid w:val="00F466A9"/>
    <w:rsid w:val="00F60844"/>
    <w:rsid w:val="00F8067B"/>
    <w:rsid w:val="00F85F64"/>
    <w:rsid w:val="00F960ED"/>
    <w:rsid w:val="00FA2941"/>
    <w:rsid w:val="00FC7829"/>
    <w:rsid w:val="00FC78B2"/>
    <w:rsid w:val="00FD7094"/>
    <w:rsid w:val="00FE7AF0"/>
    <w:rsid w:val="2D252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8BF5"/>
  <w15:docId w15:val="{635FC46C-EEBA-47C6-A97B-F262977C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eastAsia="Batang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styleId="TitleChar" w:customStyle="1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76FD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D76F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76F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76F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C7829"/>
  </w:style>
  <w:style w:type="paragraph" w:styleId="Footer">
    <w:name w:val="footer"/>
    <w:basedOn w:val="Normal"/>
    <w:link w:val="Foot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C7829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829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E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93E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48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59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1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053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7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03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5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JPG" Id="rId9" /><Relationship Type="http://schemas.openxmlformats.org/officeDocument/2006/relationships/glossaryDocument" Target="glossary/document.xml" Id="R61e8ae039be24af7" /><Relationship Type="http://schemas.microsoft.com/office/2020/10/relationships/intelligence" Target="intelligence2.xml" Id="Rcc9389a23f504c8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f01e1-1749-473b-bbac-dc88003e47e0}"/>
      </w:docPartPr>
      <w:docPartBody>
        <w:p w14:paraId="7F37D9A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9BEEC-99A0-4C70-9B17-8EB4C240707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Vinicio Nicholas Goncalves</lastModifiedBy>
  <revision>81</revision>
  <lastPrinted>2019-10-07T15:42:00.0000000Z</lastPrinted>
  <dcterms:created xsi:type="dcterms:W3CDTF">2019-07-30T18:56:00.0000000Z</dcterms:created>
  <dcterms:modified xsi:type="dcterms:W3CDTF">2022-10-10T20:22:08.9001370Z</dcterms:modified>
</coreProperties>
</file>